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1F41A" w14:textId="77777777" w:rsidR="0033780D" w:rsidRDefault="0033780D" w:rsidP="0033780D">
      <w:r>
        <w:t>#include &lt;iostream&gt;</w:t>
      </w:r>
    </w:p>
    <w:p w14:paraId="1A5E7C2A" w14:textId="77777777" w:rsidR="0033780D" w:rsidRDefault="0033780D" w:rsidP="0033780D">
      <w:r>
        <w:t>using namespace std;</w:t>
      </w:r>
    </w:p>
    <w:p w14:paraId="35CE0E55" w14:textId="77777777" w:rsidR="0033780D" w:rsidRDefault="0033780D" w:rsidP="0033780D">
      <w:r>
        <w:t xml:space="preserve">int </w:t>
      </w:r>
      <w:proofErr w:type="spellStart"/>
      <w:proofErr w:type="gramStart"/>
      <w:r>
        <w:t>myfunc</w:t>
      </w:r>
      <w:proofErr w:type="spellEnd"/>
      <w:r>
        <w:t>(</w:t>
      </w:r>
      <w:proofErr w:type="gramEnd"/>
      <w:r>
        <w:t>int a);</w:t>
      </w:r>
    </w:p>
    <w:p w14:paraId="3D0899C3" w14:textId="77777777" w:rsidR="0033780D" w:rsidRDefault="0033780D" w:rsidP="0033780D">
      <w:r>
        <w:t xml:space="preserve">int </w:t>
      </w:r>
      <w:proofErr w:type="spellStart"/>
      <w:proofErr w:type="gramStart"/>
      <w:r>
        <w:t>myfunc</w:t>
      </w:r>
      <w:proofErr w:type="spellEnd"/>
      <w:r>
        <w:t>(</w:t>
      </w:r>
      <w:proofErr w:type="gramEnd"/>
      <w:r>
        <w:t>int a, int b);</w:t>
      </w:r>
    </w:p>
    <w:p w14:paraId="0DFFA13D" w14:textId="77777777" w:rsidR="0033780D" w:rsidRDefault="0033780D" w:rsidP="0033780D">
      <w:r>
        <w:t xml:space="preserve">int </w:t>
      </w:r>
      <w:proofErr w:type="gramStart"/>
      <w:r>
        <w:t>main(</w:t>
      </w:r>
      <w:proofErr w:type="gramEnd"/>
      <w:r>
        <w:t>)</w:t>
      </w:r>
    </w:p>
    <w:p w14:paraId="22D95B02" w14:textId="77777777" w:rsidR="0033780D" w:rsidRDefault="0033780D" w:rsidP="0033780D">
      <w:r>
        <w:t>{</w:t>
      </w:r>
    </w:p>
    <w:p w14:paraId="078517E6" w14:textId="77777777" w:rsidR="0033780D" w:rsidRDefault="0033780D" w:rsidP="0033780D">
      <w:r>
        <w:t>int (*</w:t>
      </w:r>
      <w:proofErr w:type="spellStart"/>
      <w:proofErr w:type="gramStart"/>
      <w:r>
        <w:t>fp</w:t>
      </w:r>
      <w:proofErr w:type="spellEnd"/>
      <w:r>
        <w:t>)(</w:t>
      </w:r>
      <w:proofErr w:type="gramEnd"/>
      <w:r>
        <w:t>int a); // pointer to int f(int)</w:t>
      </w:r>
    </w:p>
    <w:p w14:paraId="17F28090" w14:textId="77777777" w:rsidR="0033780D" w:rsidRDefault="0033780D" w:rsidP="0033780D">
      <w:proofErr w:type="spellStart"/>
      <w:r>
        <w:t>fp</w:t>
      </w:r>
      <w:proofErr w:type="spellEnd"/>
      <w:r>
        <w:t xml:space="preserve"> = </w:t>
      </w:r>
      <w:proofErr w:type="spellStart"/>
      <w:r>
        <w:t>myfunc</w:t>
      </w:r>
      <w:proofErr w:type="spellEnd"/>
      <w:r>
        <w:t xml:space="preserve">; // points to </w:t>
      </w:r>
      <w:proofErr w:type="spellStart"/>
      <w:r>
        <w:t>myfunc</w:t>
      </w:r>
      <w:proofErr w:type="spellEnd"/>
      <w:r>
        <w:t>(int)</w:t>
      </w:r>
    </w:p>
    <w:p w14:paraId="4D3ADC05" w14:textId="77777777" w:rsidR="0033780D" w:rsidRDefault="0033780D" w:rsidP="0033780D">
      <w:proofErr w:type="spellStart"/>
      <w:r>
        <w:t>cout</w:t>
      </w:r>
      <w:proofErr w:type="spellEnd"/>
      <w:r>
        <w:t xml:space="preserve"> &lt;&lt; </w:t>
      </w:r>
      <w:proofErr w:type="spellStart"/>
      <w:proofErr w:type="gramStart"/>
      <w:r>
        <w:t>fp</w:t>
      </w:r>
      <w:proofErr w:type="spellEnd"/>
      <w:r>
        <w:t>(</w:t>
      </w:r>
      <w:proofErr w:type="gramEnd"/>
      <w:r>
        <w:t>5);</w:t>
      </w:r>
    </w:p>
    <w:p w14:paraId="66177F22" w14:textId="77777777" w:rsidR="0033780D" w:rsidRDefault="0033780D" w:rsidP="0033780D">
      <w:r>
        <w:t>return 0;</w:t>
      </w:r>
    </w:p>
    <w:p w14:paraId="2E753AF5" w14:textId="77777777" w:rsidR="0033780D" w:rsidRDefault="0033780D" w:rsidP="0033780D">
      <w:r>
        <w:t>}</w:t>
      </w:r>
    </w:p>
    <w:p w14:paraId="6263894A" w14:textId="77777777" w:rsidR="0033780D" w:rsidRDefault="0033780D" w:rsidP="0033780D">
      <w:r>
        <w:t xml:space="preserve">int </w:t>
      </w:r>
      <w:proofErr w:type="spellStart"/>
      <w:proofErr w:type="gramStart"/>
      <w:r>
        <w:t>myfunc</w:t>
      </w:r>
      <w:proofErr w:type="spellEnd"/>
      <w:r>
        <w:t>(</w:t>
      </w:r>
      <w:proofErr w:type="gramEnd"/>
      <w:r>
        <w:t>int a)</w:t>
      </w:r>
    </w:p>
    <w:p w14:paraId="1F96D63E" w14:textId="77777777" w:rsidR="0033780D" w:rsidRDefault="0033780D" w:rsidP="0033780D">
      <w:r>
        <w:t>{</w:t>
      </w:r>
    </w:p>
    <w:p w14:paraId="78A5D3C0" w14:textId="77777777" w:rsidR="0033780D" w:rsidRDefault="0033780D" w:rsidP="0033780D">
      <w:r>
        <w:t>return a;</w:t>
      </w:r>
    </w:p>
    <w:p w14:paraId="0CB954AE" w14:textId="77777777" w:rsidR="0033780D" w:rsidRDefault="0033780D" w:rsidP="0033780D">
      <w:r>
        <w:t>}</w:t>
      </w:r>
    </w:p>
    <w:p w14:paraId="3CF2484A" w14:textId="77777777" w:rsidR="0033780D" w:rsidRDefault="0033780D" w:rsidP="0033780D">
      <w:r>
        <w:t xml:space="preserve">int </w:t>
      </w:r>
      <w:proofErr w:type="spellStart"/>
      <w:proofErr w:type="gramStart"/>
      <w:r>
        <w:t>myfunc</w:t>
      </w:r>
      <w:proofErr w:type="spellEnd"/>
      <w:r>
        <w:t>(</w:t>
      </w:r>
      <w:proofErr w:type="gramEnd"/>
      <w:r>
        <w:t>int a, int b)</w:t>
      </w:r>
    </w:p>
    <w:p w14:paraId="35CC17C0" w14:textId="77777777" w:rsidR="0033780D" w:rsidRDefault="0033780D" w:rsidP="0033780D">
      <w:r>
        <w:t>{</w:t>
      </w:r>
    </w:p>
    <w:p w14:paraId="71B7E48F" w14:textId="77777777" w:rsidR="0033780D" w:rsidRDefault="0033780D" w:rsidP="0033780D">
      <w:r>
        <w:t>return a*b;</w:t>
      </w:r>
    </w:p>
    <w:p w14:paraId="172BFC66" w14:textId="1F5BFCF0" w:rsidR="008C69B7" w:rsidRDefault="0033780D" w:rsidP="0033780D">
      <w:pPr>
        <w:pBdr>
          <w:bottom w:val="single" w:sz="12" w:space="1" w:color="auto"/>
        </w:pBdr>
      </w:pPr>
      <w:r>
        <w:t>}</w:t>
      </w:r>
    </w:p>
    <w:p w14:paraId="4F4CD8E7" w14:textId="77777777" w:rsidR="0033780D" w:rsidRDefault="0033780D" w:rsidP="0033780D">
      <w:r>
        <w:t>#include &lt;iostream&gt;</w:t>
      </w:r>
    </w:p>
    <w:p w14:paraId="5229EBDC" w14:textId="77777777" w:rsidR="0033780D" w:rsidRDefault="0033780D" w:rsidP="0033780D">
      <w:r>
        <w:t>using namespace std;</w:t>
      </w:r>
    </w:p>
    <w:p w14:paraId="2D4A3DE0" w14:textId="77777777" w:rsidR="0033780D" w:rsidRDefault="0033780D" w:rsidP="0033780D">
      <w:r>
        <w:t xml:space="preserve">int </w:t>
      </w:r>
      <w:proofErr w:type="spellStart"/>
      <w:proofErr w:type="gramStart"/>
      <w:r>
        <w:t>myfunc</w:t>
      </w:r>
      <w:proofErr w:type="spellEnd"/>
      <w:r>
        <w:t>(</w:t>
      </w:r>
      <w:proofErr w:type="gramEnd"/>
      <w:r>
        <w:t>int a);</w:t>
      </w:r>
    </w:p>
    <w:p w14:paraId="143483E2" w14:textId="77777777" w:rsidR="0033780D" w:rsidRDefault="0033780D" w:rsidP="0033780D">
      <w:r>
        <w:t xml:space="preserve">int </w:t>
      </w:r>
      <w:proofErr w:type="spellStart"/>
      <w:proofErr w:type="gramStart"/>
      <w:r>
        <w:t>myfunc</w:t>
      </w:r>
      <w:proofErr w:type="spellEnd"/>
      <w:r>
        <w:t>(</w:t>
      </w:r>
      <w:proofErr w:type="gramEnd"/>
      <w:r>
        <w:t>int a, int b);</w:t>
      </w:r>
    </w:p>
    <w:p w14:paraId="3DB42FD9" w14:textId="77777777" w:rsidR="0033780D" w:rsidRDefault="0033780D" w:rsidP="0033780D">
      <w:r>
        <w:t xml:space="preserve">int </w:t>
      </w:r>
      <w:proofErr w:type="gramStart"/>
      <w:r>
        <w:t>main(</w:t>
      </w:r>
      <w:proofErr w:type="gramEnd"/>
      <w:r>
        <w:t>)</w:t>
      </w:r>
    </w:p>
    <w:p w14:paraId="449C5AE5" w14:textId="77777777" w:rsidR="0033780D" w:rsidRDefault="0033780D" w:rsidP="0033780D">
      <w:r>
        <w:t>{</w:t>
      </w:r>
    </w:p>
    <w:p w14:paraId="3D57CC79" w14:textId="77777777" w:rsidR="0033780D" w:rsidRDefault="0033780D" w:rsidP="0033780D">
      <w:r>
        <w:t>int (*</w:t>
      </w:r>
      <w:proofErr w:type="spellStart"/>
      <w:proofErr w:type="gramStart"/>
      <w:r>
        <w:t>fp</w:t>
      </w:r>
      <w:proofErr w:type="spellEnd"/>
      <w:r>
        <w:t>)(</w:t>
      </w:r>
      <w:proofErr w:type="gramEnd"/>
      <w:r>
        <w:t>int a, int b); // pointer to int f(int)</w:t>
      </w:r>
    </w:p>
    <w:p w14:paraId="6C4C0A28" w14:textId="77777777" w:rsidR="0033780D" w:rsidRDefault="0033780D" w:rsidP="0033780D">
      <w:proofErr w:type="spellStart"/>
      <w:r>
        <w:t>fp</w:t>
      </w:r>
      <w:proofErr w:type="spellEnd"/>
      <w:r>
        <w:t xml:space="preserve"> = </w:t>
      </w:r>
      <w:proofErr w:type="spellStart"/>
      <w:r>
        <w:t>myfunc</w:t>
      </w:r>
      <w:proofErr w:type="spellEnd"/>
      <w:r>
        <w:t xml:space="preserve">; // points to </w:t>
      </w:r>
      <w:proofErr w:type="spellStart"/>
      <w:r>
        <w:t>myfunc</w:t>
      </w:r>
      <w:proofErr w:type="spellEnd"/>
      <w:r>
        <w:t>(int)</w:t>
      </w:r>
    </w:p>
    <w:p w14:paraId="3C2E9652" w14:textId="77777777" w:rsidR="0033780D" w:rsidRDefault="0033780D" w:rsidP="0033780D">
      <w:proofErr w:type="spellStart"/>
      <w:r>
        <w:t>cout</w:t>
      </w:r>
      <w:proofErr w:type="spellEnd"/>
      <w:r>
        <w:t xml:space="preserve"> &lt;&lt; </w:t>
      </w:r>
      <w:proofErr w:type="spellStart"/>
      <w:proofErr w:type="gramStart"/>
      <w:r>
        <w:t>fp</w:t>
      </w:r>
      <w:proofErr w:type="spellEnd"/>
      <w:r>
        <w:t>(</w:t>
      </w:r>
      <w:proofErr w:type="gramEnd"/>
      <w:r>
        <w:t>5, 6);</w:t>
      </w:r>
    </w:p>
    <w:p w14:paraId="62498FF1" w14:textId="77777777" w:rsidR="0033780D" w:rsidRDefault="0033780D" w:rsidP="0033780D">
      <w:r>
        <w:t>return 0;</w:t>
      </w:r>
    </w:p>
    <w:p w14:paraId="3B240DAF" w14:textId="77777777" w:rsidR="0033780D" w:rsidRDefault="0033780D" w:rsidP="0033780D">
      <w:r>
        <w:t>}</w:t>
      </w:r>
    </w:p>
    <w:p w14:paraId="712DB316" w14:textId="77777777" w:rsidR="0033780D" w:rsidRDefault="0033780D" w:rsidP="0033780D">
      <w:r>
        <w:t xml:space="preserve">int </w:t>
      </w:r>
      <w:proofErr w:type="spellStart"/>
      <w:proofErr w:type="gramStart"/>
      <w:r>
        <w:t>myfunc</w:t>
      </w:r>
      <w:proofErr w:type="spellEnd"/>
      <w:r>
        <w:t>(</w:t>
      </w:r>
      <w:proofErr w:type="gramEnd"/>
      <w:r>
        <w:t>int a)</w:t>
      </w:r>
    </w:p>
    <w:p w14:paraId="013C3BE5" w14:textId="77777777" w:rsidR="0033780D" w:rsidRDefault="0033780D" w:rsidP="0033780D">
      <w:r>
        <w:lastRenderedPageBreak/>
        <w:t>{</w:t>
      </w:r>
    </w:p>
    <w:p w14:paraId="7ED27F0E" w14:textId="77777777" w:rsidR="0033780D" w:rsidRDefault="0033780D" w:rsidP="0033780D">
      <w:r>
        <w:t>return a;</w:t>
      </w:r>
    </w:p>
    <w:p w14:paraId="6C612522" w14:textId="77777777" w:rsidR="0033780D" w:rsidRDefault="0033780D" w:rsidP="0033780D">
      <w:r>
        <w:t>}</w:t>
      </w:r>
    </w:p>
    <w:p w14:paraId="65DA880E" w14:textId="77777777" w:rsidR="0033780D" w:rsidRDefault="0033780D" w:rsidP="0033780D">
      <w:r>
        <w:t xml:space="preserve">int </w:t>
      </w:r>
      <w:proofErr w:type="spellStart"/>
      <w:proofErr w:type="gramStart"/>
      <w:r>
        <w:t>myfunc</w:t>
      </w:r>
      <w:proofErr w:type="spellEnd"/>
      <w:r>
        <w:t>(</w:t>
      </w:r>
      <w:proofErr w:type="gramEnd"/>
      <w:r>
        <w:t>int a, int b)</w:t>
      </w:r>
    </w:p>
    <w:p w14:paraId="0BA260EC" w14:textId="77777777" w:rsidR="0033780D" w:rsidRDefault="0033780D" w:rsidP="0033780D">
      <w:r>
        <w:t>{</w:t>
      </w:r>
    </w:p>
    <w:p w14:paraId="6F6CFD6C" w14:textId="77777777" w:rsidR="0033780D" w:rsidRDefault="0033780D" w:rsidP="0033780D">
      <w:r>
        <w:t>return a*b;</w:t>
      </w:r>
    </w:p>
    <w:p w14:paraId="0F9B5C78" w14:textId="43430136" w:rsidR="0033780D" w:rsidRDefault="0033780D" w:rsidP="0033780D">
      <w:r>
        <w:t>}</w:t>
      </w:r>
    </w:p>
    <w:sectPr w:rsidR="003378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2sDAwsgRiQxNzCyUdpeDU4uLM/DyQAsNaAFZOQhMsAAAA"/>
  </w:docVars>
  <w:rsids>
    <w:rsidRoot w:val="007E4D50"/>
    <w:rsid w:val="0033780D"/>
    <w:rsid w:val="007E4D50"/>
    <w:rsid w:val="008C6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52C94"/>
  <w15:chartTrackingRefBased/>
  <w15:docId w15:val="{DE95CD5C-69B5-48D6-BE93-B5E397F1E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</Words>
  <Characters>485</Characters>
  <Application>Microsoft Office Word</Application>
  <DocSecurity>0</DocSecurity>
  <Lines>4</Lines>
  <Paragraphs>1</Paragraphs>
  <ScaleCrop>false</ScaleCrop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2</cp:revision>
  <dcterms:created xsi:type="dcterms:W3CDTF">2021-06-17T07:20:00Z</dcterms:created>
  <dcterms:modified xsi:type="dcterms:W3CDTF">2021-06-17T07:20:00Z</dcterms:modified>
</cp:coreProperties>
</file>